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73CC117D" w:rsidR="00F47260" w:rsidRPr="00F47260" w:rsidRDefault="002E0068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1/0</w:t>
      </w:r>
      <w:r w:rsidR="001667F9">
        <w:rPr>
          <w:rFonts w:ascii="Lato" w:hAnsi="Lato"/>
          <w:sz w:val="24"/>
          <w:szCs w:val="24"/>
        </w:rPr>
        <w:t>6</w:t>
      </w:r>
      <w:r>
        <w:rPr>
          <w:rFonts w:ascii="Lato" w:hAnsi="Lato"/>
          <w:sz w:val="24"/>
          <w:szCs w:val="24"/>
        </w:rPr>
        <w:t>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22A85D38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1667F9">
        <w:rPr>
          <w:rFonts w:ascii="Lato" w:hAnsi="Lato"/>
          <w:color w:val="000000"/>
          <w:sz w:val="24"/>
          <w:szCs w:val="24"/>
        </w:rPr>
        <w:t xml:space="preserve"> two</w:t>
      </w:r>
      <w:r w:rsidR="00E77257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7534CB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1667F9">
        <w:rPr>
          <w:rFonts w:ascii="Lato" w:hAnsi="Lato"/>
          <w:color w:val="000000"/>
          <w:sz w:val="24"/>
          <w:szCs w:val="24"/>
        </w:rPr>
        <w:t>s</w:t>
      </w:r>
      <w:r w:rsidR="00B501F6">
        <w:rPr>
          <w:rFonts w:ascii="Lato" w:hAnsi="Lato"/>
          <w:color w:val="000000"/>
          <w:sz w:val="24"/>
          <w:szCs w:val="24"/>
        </w:rPr>
        <w:t xml:space="preserve"> </w:t>
      </w:r>
      <w:r w:rsidR="001667F9">
        <w:rPr>
          <w:rFonts w:ascii="Lato" w:hAnsi="Lato"/>
          <w:color w:val="000000"/>
          <w:sz w:val="24"/>
          <w:szCs w:val="24"/>
        </w:rPr>
        <w:t>are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4473AF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4473AF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C6ADA7" w14:textId="77777777" w:rsidR="004473AF" w:rsidRDefault="004473AF" w:rsidP="00271D05">
      <w:r>
        <w:separator/>
      </w:r>
    </w:p>
  </w:endnote>
  <w:endnote w:type="continuationSeparator" w:id="0">
    <w:p w14:paraId="4427756D" w14:textId="77777777" w:rsidR="004473AF" w:rsidRDefault="004473AF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EE7836" w14:textId="77777777" w:rsidR="004473AF" w:rsidRDefault="004473AF" w:rsidP="00271D05">
      <w:r>
        <w:separator/>
      </w:r>
    </w:p>
  </w:footnote>
  <w:footnote w:type="continuationSeparator" w:id="0">
    <w:p w14:paraId="784336F8" w14:textId="77777777" w:rsidR="004473AF" w:rsidRDefault="004473AF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6sFABFO8xs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667F9"/>
    <w:rsid w:val="00172577"/>
    <w:rsid w:val="00190A73"/>
    <w:rsid w:val="001B00E4"/>
    <w:rsid w:val="001B1983"/>
    <w:rsid w:val="001B7AE5"/>
    <w:rsid w:val="001D7413"/>
    <w:rsid w:val="001E6E59"/>
    <w:rsid w:val="002000C6"/>
    <w:rsid w:val="00201BFB"/>
    <w:rsid w:val="00217F7E"/>
    <w:rsid w:val="00234599"/>
    <w:rsid w:val="0027096F"/>
    <w:rsid w:val="00271D05"/>
    <w:rsid w:val="002955F3"/>
    <w:rsid w:val="002A5B2A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534C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41D7C"/>
    <w:rsid w:val="00B501F6"/>
    <w:rsid w:val="00B645D8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96BE2"/>
    <w:rsid w:val="00CB23ED"/>
    <w:rsid w:val="00CC0260"/>
    <w:rsid w:val="00CC7725"/>
    <w:rsid w:val="00CD0B51"/>
    <w:rsid w:val="00CF6821"/>
    <w:rsid w:val="00D04CC5"/>
    <w:rsid w:val="00D46CC6"/>
    <w:rsid w:val="00D521DB"/>
    <w:rsid w:val="00D737FD"/>
    <w:rsid w:val="00DA00EA"/>
    <w:rsid w:val="00DA3A19"/>
    <w:rsid w:val="00DB4EC0"/>
    <w:rsid w:val="00DB4F7E"/>
    <w:rsid w:val="00DF7748"/>
    <w:rsid w:val="00E23C0F"/>
    <w:rsid w:val="00E262BC"/>
    <w:rsid w:val="00E37958"/>
    <w:rsid w:val="00E525E6"/>
    <w:rsid w:val="00E77257"/>
    <w:rsid w:val="00E8116B"/>
    <w:rsid w:val="00E936F4"/>
    <w:rsid w:val="00EA5884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1-07T02:09:00Z</dcterms:created>
  <dcterms:modified xsi:type="dcterms:W3CDTF">2021-01-07T02:09:00Z</dcterms:modified>
</cp:coreProperties>
</file>